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EE58DC8" w14:textId="77777777" w:rsidR="004B390E" w:rsidRDefault="004B390E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</w:p>
    <w:p w14:paraId="277D1430" w14:textId="77777777" w:rsidR="004B390E" w:rsidRDefault="00000000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 xml:space="preserve">Please fill out this questionnaire at your earliest convenience.  This questionnaire will put this information in one place, instead of a series of emails and phone calls. </w:t>
      </w:r>
    </w:p>
    <w:p w14:paraId="047C49D0" w14:textId="6D147D16" w:rsidR="004B390E" w:rsidRDefault="00000000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I want to know more about your event and organization</w:t>
      </w:r>
      <w:r w:rsidR="00863414">
        <w:rPr>
          <w:rFonts w:ascii="Calibri" w:eastAsia="Calibri" w:hAnsi="Calibri" w:cs="Calibri"/>
          <w:sz w:val="28"/>
          <w:szCs w:val="28"/>
        </w:rPr>
        <w:t xml:space="preserve"> to</w:t>
      </w:r>
      <w:r>
        <w:rPr>
          <w:rFonts w:ascii="Calibri" w:eastAsia="Calibri" w:hAnsi="Calibri" w:cs="Calibri"/>
          <w:sz w:val="28"/>
          <w:szCs w:val="28"/>
        </w:rPr>
        <w:t xml:space="preserve"> create a program that meets your needs and exceeds your expectations.  </w:t>
      </w:r>
    </w:p>
    <w:p w14:paraId="2F2851E8" w14:textId="77777777" w:rsidR="004B390E" w:rsidRDefault="00000000">
      <w:pPr>
        <w:spacing w:after="240"/>
        <w:ind w:left="720"/>
        <w:jc w:val="center"/>
        <w:rPr>
          <w:rFonts w:ascii="Calibri" w:eastAsia="Calibri" w:hAnsi="Calibri" w:cs="Calibri"/>
          <w:b/>
          <w:sz w:val="32"/>
          <w:szCs w:val="32"/>
        </w:rPr>
      </w:pPr>
      <w:r>
        <w:rPr>
          <w:rFonts w:ascii="Calibri" w:eastAsia="Calibri" w:hAnsi="Calibri" w:cs="Calibri"/>
          <w:b/>
          <w:sz w:val="32"/>
          <w:szCs w:val="32"/>
        </w:rPr>
        <w:t xml:space="preserve">Contact Information </w:t>
      </w:r>
    </w:p>
    <w:p w14:paraId="38DB049A" w14:textId="77777777" w:rsidR="004B390E" w:rsidRDefault="00000000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Name and Position of Person Completing This Form: </w:t>
      </w:r>
    </w:p>
    <w:p w14:paraId="454C612F" w14:textId="77777777" w:rsidR="004B390E" w:rsidRDefault="00000000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Date: </w:t>
      </w:r>
    </w:p>
    <w:p w14:paraId="1E392EBA" w14:textId="77777777" w:rsidR="004B390E" w:rsidRDefault="00000000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Name of Group/Organization:</w:t>
      </w:r>
    </w:p>
    <w:p w14:paraId="12C26991" w14:textId="019C7362" w:rsidR="004B390E" w:rsidRDefault="00000000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Best Phone Number:</w:t>
      </w:r>
      <w:r>
        <w:rPr>
          <w:rFonts w:ascii="Calibri" w:eastAsia="Calibri" w:hAnsi="Calibri" w:cs="Calibri"/>
          <w:sz w:val="28"/>
          <w:szCs w:val="28"/>
        </w:rPr>
        <w:t xml:space="preserve"> </w:t>
      </w:r>
    </w:p>
    <w:p w14:paraId="4758AAE7" w14:textId="77777777" w:rsidR="004B390E" w:rsidRDefault="00000000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Best Email Address:</w:t>
      </w:r>
      <w:r>
        <w:rPr>
          <w:rFonts w:ascii="Calibri" w:eastAsia="Calibri" w:hAnsi="Calibri" w:cs="Calibri"/>
          <w:sz w:val="28"/>
          <w:szCs w:val="28"/>
        </w:rPr>
        <w:t xml:space="preserve"> </w:t>
      </w:r>
    </w:p>
    <w:p w14:paraId="2FA147D8" w14:textId="77777777" w:rsidR="004B390E" w:rsidRDefault="00000000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Website Address:</w:t>
      </w:r>
    </w:p>
    <w:p w14:paraId="594E00D5" w14:textId="77777777" w:rsidR="004B390E" w:rsidRDefault="00000000">
      <w:pPr>
        <w:spacing w:after="240"/>
        <w:ind w:left="720"/>
        <w:jc w:val="center"/>
        <w:rPr>
          <w:rFonts w:ascii="Calibri" w:eastAsia="Calibri" w:hAnsi="Calibri" w:cs="Calibri"/>
          <w:b/>
          <w:sz w:val="32"/>
          <w:szCs w:val="32"/>
        </w:rPr>
      </w:pPr>
      <w:r>
        <w:rPr>
          <w:rFonts w:ascii="Calibri" w:eastAsia="Calibri" w:hAnsi="Calibri" w:cs="Calibri"/>
          <w:b/>
          <w:sz w:val="32"/>
          <w:szCs w:val="32"/>
        </w:rPr>
        <w:t>Digital Event/Webinar Information</w:t>
      </w:r>
    </w:p>
    <w:p w14:paraId="2082E3A4" w14:textId="77777777" w:rsidR="004B390E" w:rsidRDefault="00000000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Type of Event:</w:t>
      </w:r>
      <w:r>
        <w:rPr>
          <w:rFonts w:ascii="Calibri" w:eastAsia="Calibri" w:hAnsi="Calibri" w:cs="Calibri"/>
          <w:sz w:val="28"/>
          <w:szCs w:val="28"/>
        </w:rPr>
        <w:t xml:space="preserve"> </w:t>
      </w:r>
    </w:p>
    <w:p w14:paraId="5863D282" w14:textId="77777777" w:rsidR="004B390E" w:rsidRDefault="00000000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Title of the Event: </w:t>
      </w:r>
    </w:p>
    <w:p w14:paraId="088FAD75" w14:textId="6561DD19" w:rsidR="004B390E" w:rsidRDefault="00000000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Brief Description of </w:t>
      </w:r>
      <w:r w:rsidR="00863414">
        <w:rPr>
          <w:rFonts w:ascii="Calibri" w:eastAsia="Calibri" w:hAnsi="Calibri" w:cs="Calibri"/>
          <w:b/>
          <w:sz w:val="28"/>
          <w:szCs w:val="28"/>
        </w:rPr>
        <w:t xml:space="preserve">the </w:t>
      </w:r>
      <w:r>
        <w:rPr>
          <w:rFonts w:ascii="Calibri" w:eastAsia="Calibri" w:hAnsi="Calibri" w:cs="Calibri"/>
          <w:b/>
          <w:sz w:val="28"/>
          <w:szCs w:val="28"/>
        </w:rPr>
        <w:t>Event:</w:t>
      </w:r>
    </w:p>
    <w:p w14:paraId="0AFE0805" w14:textId="77777777" w:rsidR="004B390E" w:rsidRDefault="00000000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Estimated Number of People Attending the Event:</w:t>
      </w:r>
    </w:p>
    <w:p w14:paraId="4E86693A" w14:textId="77777777" w:rsidR="004B390E" w:rsidRDefault="00000000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Date(s)of Event:</w:t>
      </w:r>
      <w:r>
        <w:rPr>
          <w:rFonts w:ascii="Calibri" w:eastAsia="Calibri" w:hAnsi="Calibri" w:cs="Calibri"/>
          <w:sz w:val="28"/>
          <w:szCs w:val="28"/>
        </w:rPr>
        <w:t xml:space="preserve"> </w:t>
      </w:r>
    </w:p>
    <w:p w14:paraId="157FC5DE" w14:textId="77777777" w:rsidR="004B390E" w:rsidRDefault="00000000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Preferred Time of Day for Event (if you already have precise time(s) in mind, please list it/them here):</w:t>
      </w:r>
      <w:r>
        <w:rPr>
          <w:rFonts w:ascii="Calibri" w:eastAsia="Calibri" w:hAnsi="Calibri" w:cs="Calibri"/>
          <w:sz w:val="28"/>
          <w:szCs w:val="28"/>
        </w:rPr>
        <w:t xml:space="preserve"> </w:t>
      </w:r>
    </w:p>
    <w:p w14:paraId="61D6896C" w14:textId="77777777" w:rsidR="004B390E" w:rsidRDefault="00000000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Expected duration:</w:t>
      </w:r>
      <w:r>
        <w:rPr>
          <w:rFonts w:ascii="Calibri" w:eastAsia="Calibri" w:hAnsi="Calibri" w:cs="Calibri"/>
          <w:sz w:val="28"/>
          <w:szCs w:val="28"/>
        </w:rPr>
        <w:t xml:space="preserve"> </w:t>
      </w:r>
    </w:p>
    <w:p w14:paraId="7E62E1C7" w14:textId="77777777" w:rsidR="004B390E" w:rsidRDefault="00000000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lastRenderedPageBreak/>
        <w:t>Is this part of an ongoing series or an online conference?</w:t>
      </w:r>
      <w:r>
        <w:rPr>
          <w:rFonts w:ascii="Calibri" w:eastAsia="Calibri" w:hAnsi="Calibri" w:cs="Calibri"/>
          <w:sz w:val="28"/>
          <w:szCs w:val="28"/>
        </w:rPr>
        <w:t xml:space="preserve">  </w:t>
      </w:r>
    </w:p>
    <w:p w14:paraId="327C7E90" w14:textId="77777777" w:rsidR="004B390E" w:rsidRDefault="00000000">
      <w:pPr>
        <w:spacing w:after="240"/>
        <w:ind w:left="720" w:firstLine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 xml:space="preserve">If yes, what are your overall series or conference learning objectives? </w:t>
      </w:r>
    </w:p>
    <w:p w14:paraId="6D102A1C" w14:textId="77777777" w:rsidR="004B390E" w:rsidRDefault="00000000">
      <w:pPr>
        <w:spacing w:after="240"/>
        <w:ind w:left="720" w:firstLine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If yes, what other training sessions will be taking place during your event?</w:t>
      </w:r>
    </w:p>
    <w:p w14:paraId="202C5F2C" w14:textId="77777777" w:rsidR="004B390E" w:rsidRDefault="00000000">
      <w:pPr>
        <w:spacing w:after="240"/>
        <w:ind w:left="720" w:firstLine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If yes, what will occur before Maurice’s presentation(s)?</w:t>
      </w:r>
    </w:p>
    <w:p w14:paraId="614BDD25" w14:textId="77777777" w:rsidR="004B390E" w:rsidRDefault="00000000">
      <w:pPr>
        <w:spacing w:after="240"/>
        <w:ind w:left="720" w:firstLine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If yes, what will occur after Maurice’s presentation(s)?</w:t>
      </w:r>
    </w:p>
    <w:p w14:paraId="366FBD31" w14:textId="77777777" w:rsidR="004B390E" w:rsidRDefault="00000000">
      <w:pPr>
        <w:ind w:firstLine="720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Platform:</w:t>
      </w:r>
    </w:p>
    <w:p w14:paraId="77B9D817" w14:textId="77777777" w:rsidR="004B390E" w:rsidRDefault="00000000">
      <w:pPr>
        <w:ind w:left="720" w:firstLine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What platform do you use to deliver your webinars?</w:t>
      </w:r>
    </w:p>
    <w:p w14:paraId="2FA3DBA6" w14:textId="77777777" w:rsidR="004B390E" w:rsidRDefault="004B390E">
      <w:pPr>
        <w:ind w:firstLine="720"/>
        <w:rPr>
          <w:rFonts w:ascii="Calibri" w:eastAsia="Calibri" w:hAnsi="Calibri" w:cs="Calibri"/>
          <w:sz w:val="28"/>
          <w:szCs w:val="28"/>
        </w:rPr>
      </w:pPr>
    </w:p>
    <w:p w14:paraId="3C2E3B5C" w14:textId="77777777" w:rsidR="004B390E" w:rsidRDefault="00000000">
      <w:pPr>
        <w:ind w:left="720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Participation: </w:t>
      </w:r>
    </w:p>
    <w:p w14:paraId="54A7F9E9" w14:textId="77777777" w:rsidR="004B390E" w:rsidRDefault="00000000">
      <w:pPr>
        <w:ind w:left="144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What level of interactivity does your audience like during a webinar?</w:t>
      </w:r>
    </w:p>
    <w:p w14:paraId="4B2B300B" w14:textId="77777777" w:rsidR="004B390E" w:rsidRDefault="004B390E">
      <w:pPr>
        <w:ind w:left="720"/>
        <w:rPr>
          <w:rFonts w:ascii="Calibri" w:eastAsia="Calibri" w:hAnsi="Calibri" w:cs="Calibri"/>
          <w:sz w:val="28"/>
          <w:szCs w:val="28"/>
        </w:rPr>
      </w:pPr>
    </w:p>
    <w:p w14:paraId="52DEEC03" w14:textId="77777777" w:rsidR="004B390E" w:rsidRDefault="00000000">
      <w:pPr>
        <w:ind w:left="720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Producer: </w:t>
      </w:r>
    </w:p>
    <w:p w14:paraId="4D111D02" w14:textId="77777777" w:rsidR="004B390E" w:rsidRDefault="00000000">
      <w:pPr>
        <w:ind w:left="144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Do you use a producer or will I self-produce?</w:t>
      </w:r>
      <w:r>
        <w:rPr>
          <w:rFonts w:ascii="Calibri" w:eastAsia="Calibri" w:hAnsi="Calibri" w:cs="Calibri"/>
          <w:sz w:val="28"/>
          <w:szCs w:val="28"/>
        </w:rPr>
        <w:t xml:space="preserve"> </w:t>
      </w:r>
    </w:p>
    <w:p w14:paraId="2492C17A" w14:textId="77777777" w:rsidR="004B390E" w:rsidRDefault="004B390E">
      <w:pPr>
        <w:ind w:left="1440"/>
        <w:rPr>
          <w:rFonts w:ascii="Calibri" w:eastAsia="Calibri" w:hAnsi="Calibri" w:cs="Calibri"/>
          <w:sz w:val="28"/>
          <w:szCs w:val="28"/>
        </w:rPr>
      </w:pPr>
    </w:p>
    <w:p w14:paraId="2D152071" w14:textId="77777777" w:rsidR="004B390E" w:rsidRDefault="00000000">
      <w:pPr>
        <w:ind w:left="1440"/>
        <w:rPr>
          <w:rFonts w:ascii="Calibri" w:eastAsia="Calibri" w:hAnsi="Calibri" w:cs="Calibri"/>
          <w:i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I need a day event of contact person just in case technology goes wonky (or an earthquake hits right before I start my presentation [This has happened to me.]) Please provide </w:t>
      </w:r>
      <w:r>
        <w:rPr>
          <w:rFonts w:ascii="Calibri" w:eastAsia="Calibri" w:hAnsi="Calibri" w:cs="Calibri"/>
          <w:b/>
          <w:i/>
          <w:sz w:val="28"/>
          <w:szCs w:val="28"/>
        </w:rPr>
        <w:t>that person’s name, email address, and phone number below</w:t>
      </w:r>
      <w:r>
        <w:rPr>
          <w:rFonts w:ascii="Calibri" w:eastAsia="Calibri" w:hAnsi="Calibri" w:cs="Calibri"/>
          <w:i/>
          <w:sz w:val="28"/>
          <w:szCs w:val="28"/>
        </w:rPr>
        <w:t xml:space="preserve">. </w:t>
      </w:r>
    </w:p>
    <w:p w14:paraId="1E8A4E98" w14:textId="77777777" w:rsidR="004B390E" w:rsidRDefault="004B390E">
      <w:pPr>
        <w:ind w:left="720"/>
        <w:rPr>
          <w:rFonts w:ascii="Calibri" w:eastAsia="Calibri" w:hAnsi="Calibri" w:cs="Calibri"/>
          <w:b/>
          <w:sz w:val="28"/>
          <w:szCs w:val="28"/>
        </w:rPr>
      </w:pPr>
    </w:p>
    <w:p w14:paraId="3AF5D1E5" w14:textId="77777777" w:rsidR="004B390E" w:rsidRDefault="00000000">
      <w:pPr>
        <w:ind w:left="720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Interactive Tools:</w:t>
      </w:r>
    </w:p>
    <w:p w14:paraId="03820C45" w14:textId="77777777" w:rsidR="004B390E" w:rsidRDefault="00000000">
      <w:pPr>
        <w:ind w:left="720" w:firstLine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What type of interactive elements are available to the presenter?</w:t>
      </w:r>
    </w:p>
    <w:p w14:paraId="2F1D70E2" w14:textId="77777777" w:rsidR="004B390E" w:rsidRDefault="00000000">
      <w:pPr>
        <w:ind w:left="720" w:firstLine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 xml:space="preserve"> </w:t>
      </w:r>
    </w:p>
    <w:p w14:paraId="17806253" w14:textId="77777777" w:rsidR="004B390E" w:rsidRDefault="00000000">
      <w:pPr>
        <w:ind w:left="720" w:firstLine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Who will monitor the audience's questions?</w:t>
      </w:r>
      <w:r>
        <w:rPr>
          <w:rFonts w:ascii="Calibri" w:eastAsia="Calibri" w:hAnsi="Calibri" w:cs="Calibri"/>
          <w:sz w:val="28"/>
          <w:szCs w:val="28"/>
        </w:rPr>
        <w:t xml:space="preserve"> </w:t>
      </w:r>
    </w:p>
    <w:p w14:paraId="3348C3EC" w14:textId="77777777" w:rsidR="004B390E" w:rsidRDefault="004B390E">
      <w:pPr>
        <w:ind w:left="720" w:firstLine="720"/>
        <w:rPr>
          <w:rFonts w:ascii="Calibri" w:eastAsia="Calibri" w:hAnsi="Calibri" w:cs="Calibri"/>
          <w:sz w:val="28"/>
          <w:szCs w:val="28"/>
        </w:rPr>
      </w:pPr>
    </w:p>
    <w:p w14:paraId="0991104D" w14:textId="77777777" w:rsidR="004B390E" w:rsidRDefault="00000000">
      <w:pPr>
        <w:ind w:left="720" w:firstLine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How will the questions be relayed to me during my presentation?</w:t>
      </w:r>
      <w:r>
        <w:rPr>
          <w:rFonts w:ascii="Calibri" w:eastAsia="Calibri" w:hAnsi="Calibri" w:cs="Calibri"/>
          <w:sz w:val="28"/>
          <w:szCs w:val="28"/>
        </w:rPr>
        <w:t xml:space="preserve"> </w:t>
      </w:r>
    </w:p>
    <w:p w14:paraId="1D2B0C1A" w14:textId="77777777" w:rsidR="004B390E" w:rsidRDefault="004B390E">
      <w:pPr>
        <w:ind w:left="720" w:firstLine="720"/>
        <w:rPr>
          <w:rFonts w:ascii="Calibri" w:eastAsia="Calibri" w:hAnsi="Calibri" w:cs="Calibri"/>
          <w:sz w:val="28"/>
          <w:szCs w:val="28"/>
        </w:rPr>
      </w:pPr>
    </w:p>
    <w:p w14:paraId="177C08C8" w14:textId="77777777" w:rsidR="004B390E" w:rsidRDefault="00000000">
      <w:pPr>
        <w:ind w:left="720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Handouts:</w:t>
      </w:r>
    </w:p>
    <w:p w14:paraId="0C699123" w14:textId="77777777" w:rsidR="004B390E" w:rsidRDefault="00000000">
      <w:pPr>
        <w:ind w:left="720" w:firstLine="720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I want participants to have access to handouts after the workshop.</w:t>
      </w:r>
    </w:p>
    <w:p w14:paraId="48F1B332" w14:textId="77777777" w:rsidR="004B390E" w:rsidRDefault="004B390E">
      <w:pPr>
        <w:ind w:left="720" w:firstLine="720"/>
        <w:rPr>
          <w:rFonts w:ascii="Calibri" w:eastAsia="Calibri" w:hAnsi="Calibri" w:cs="Calibri"/>
          <w:sz w:val="28"/>
          <w:szCs w:val="28"/>
        </w:rPr>
      </w:pPr>
    </w:p>
    <w:p w14:paraId="7B7469F0" w14:textId="77777777" w:rsidR="004B390E" w:rsidRDefault="00000000">
      <w:pPr>
        <w:ind w:left="144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lastRenderedPageBreak/>
        <w:t>Do you send out a follow-up email to participants after the workshop with a recording link, or do they view links and handouts on a central site?</w:t>
      </w:r>
    </w:p>
    <w:p w14:paraId="3C112827" w14:textId="77777777" w:rsidR="004B390E" w:rsidRDefault="004B390E">
      <w:pPr>
        <w:ind w:left="720"/>
        <w:rPr>
          <w:rFonts w:ascii="Calibri" w:eastAsia="Calibri" w:hAnsi="Calibri" w:cs="Calibri"/>
          <w:sz w:val="28"/>
          <w:szCs w:val="28"/>
        </w:rPr>
      </w:pPr>
    </w:p>
    <w:p w14:paraId="793E45B1" w14:textId="77777777" w:rsidR="004B390E" w:rsidRDefault="004B390E">
      <w:pPr>
        <w:ind w:left="720"/>
        <w:rPr>
          <w:rFonts w:ascii="Calibri" w:eastAsia="Calibri" w:hAnsi="Calibri" w:cs="Calibri"/>
          <w:sz w:val="28"/>
          <w:szCs w:val="28"/>
        </w:rPr>
      </w:pPr>
    </w:p>
    <w:p w14:paraId="65049C39" w14:textId="77777777" w:rsidR="004B390E" w:rsidRDefault="00000000">
      <w:pPr>
        <w:ind w:left="720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Recording:</w:t>
      </w:r>
    </w:p>
    <w:p w14:paraId="7CEA1989" w14:textId="77777777" w:rsidR="004B390E" w:rsidRDefault="00000000">
      <w:pPr>
        <w:ind w:left="720" w:firstLine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I would like a recording of the webinar for my use. Will that be a problem?</w:t>
      </w:r>
      <w:r>
        <w:rPr>
          <w:rFonts w:ascii="Calibri" w:eastAsia="Calibri" w:hAnsi="Calibri" w:cs="Calibri"/>
          <w:sz w:val="28"/>
          <w:szCs w:val="28"/>
        </w:rPr>
        <w:t xml:space="preserve"> </w:t>
      </w:r>
    </w:p>
    <w:p w14:paraId="3BE28D03" w14:textId="77777777" w:rsidR="004B390E" w:rsidRDefault="004B390E">
      <w:pPr>
        <w:ind w:left="720"/>
        <w:rPr>
          <w:rFonts w:ascii="Calibri" w:eastAsia="Calibri" w:hAnsi="Calibri" w:cs="Calibri"/>
          <w:sz w:val="28"/>
          <w:szCs w:val="28"/>
        </w:rPr>
      </w:pPr>
    </w:p>
    <w:p w14:paraId="7D4889D2" w14:textId="77777777" w:rsidR="004B390E" w:rsidRDefault="00000000">
      <w:pPr>
        <w:spacing w:after="240"/>
        <w:ind w:left="720"/>
        <w:jc w:val="center"/>
        <w:rPr>
          <w:rFonts w:ascii="Calibri" w:eastAsia="Calibri" w:hAnsi="Calibri" w:cs="Calibri"/>
          <w:b/>
          <w:sz w:val="32"/>
          <w:szCs w:val="32"/>
        </w:rPr>
      </w:pPr>
      <w:r>
        <w:rPr>
          <w:rFonts w:ascii="Calibri" w:eastAsia="Calibri" w:hAnsi="Calibri" w:cs="Calibri"/>
          <w:b/>
          <w:sz w:val="32"/>
          <w:szCs w:val="32"/>
        </w:rPr>
        <w:t>Program Expectations</w:t>
      </w:r>
    </w:p>
    <w:p w14:paraId="62DC4668" w14:textId="77777777" w:rsidR="004B390E" w:rsidRDefault="00000000">
      <w:pPr>
        <w:spacing w:after="240"/>
        <w:ind w:left="720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Problem or Challenge You Are Attempting to Address Through This Event (i.e., why you are scheduling this event):   </w:t>
      </w:r>
    </w:p>
    <w:p w14:paraId="3785ED35" w14:textId="77777777" w:rsidR="004B390E" w:rsidRDefault="004B390E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</w:p>
    <w:p w14:paraId="27E9D389" w14:textId="77777777" w:rsidR="004B390E" w:rsidRDefault="00000000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What are your three most important objectives for Maurice’s presentation(s)?</w:t>
      </w:r>
    </w:p>
    <w:p w14:paraId="5064FAF9" w14:textId="77777777" w:rsidR="004B390E" w:rsidRDefault="00000000">
      <w:pPr>
        <w:spacing w:after="240"/>
        <w:ind w:left="720" w:firstLine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1.</w:t>
      </w:r>
    </w:p>
    <w:p w14:paraId="4CFCF1E1" w14:textId="77777777" w:rsidR="004B390E" w:rsidRDefault="00000000">
      <w:pPr>
        <w:spacing w:after="240"/>
        <w:ind w:left="720" w:firstLine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2.</w:t>
      </w:r>
    </w:p>
    <w:p w14:paraId="1ED83343" w14:textId="77777777" w:rsidR="004B390E" w:rsidRDefault="00000000">
      <w:pPr>
        <w:spacing w:after="240"/>
        <w:ind w:left="720" w:firstLine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3.</w:t>
      </w:r>
    </w:p>
    <w:p w14:paraId="673341BE" w14:textId="77777777" w:rsidR="004B390E" w:rsidRDefault="00000000">
      <w:pPr>
        <w:spacing w:after="240"/>
        <w:ind w:left="720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Greatest Challenges Your Organization/Group/Target Audience Is Currently Facing:</w:t>
      </w:r>
    </w:p>
    <w:p w14:paraId="346DFCE7" w14:textId="77777777" w:rsidR="004B390E" w:rsidRDefault="004B390E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</w:p>
    <w:p w14:paraId="7A8BEC73" w14:textId="77777777" w:rsidR="004B390E" w:rsidRDefault="00000000">
      <w:pPr>
        <w:spacing w:after="240"/>
        <w:ind w:left="720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Any Problems/Challenges You Expect to Face in Making This Event Successful?</w:t>
      </w:r>
    </w:p>
    <w:p w14:paraId="64FB035E" w14:textId="77777777" w:rsidR="004B390E" w:rsidRDefault="004B390E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</w:p>
    <w:p w14:paraId="0CBD1647" w14:textId="77777777" w:rsidR="004B390E" w:rsidRDefault="00000000">
      <w:pPr>
        <w:spacing w:after="240"/>
        <w:ind w:left="720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The Measurable, Visible Change(s) You Want to See Among Participants After the Event:</w:t>
      </w:r>
    </w:p>
    <w:p w14:paraId="4D0C4F33" w14:textId="77777777" w:rsidR="004B390E" w:rsidRDefault="004B390E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</w:p>
    <w:p w14:paraId="6C473436" w14:textId="77777777" w:rsidR="004B390E" w:rsidRDefault="00000000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What You Have Liked Most About Presenters/Facilitators You Have Had in the Past?</w:t>
      </w:r>
    </w:p>
    <w:p w14:paraId="02AAEFE9" w14:textId="77777777" w:rsidR="004B390E" w:rsidRDefault="004B390E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</w:p>
    <w:p w14:paraId="72C26D85" w14:textId="77777777" w:rsidR="004B390E" w:rsidRDefault="00000000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lastRenderedPageBreak/>
        <w:t>What You Have Least Enjoyed About Presenters/Facilitators You Had in the Past?</w:t>
      </w:r>
      <w:r>
        <w:rPr>
          <w:rFonts w:ascii="Calibri" w:eastAsia="Calibri" w:hAnsi="Calibri" w:cs="Calibri"/>
          <w:sz w:val="28"/>
          <w:szCs w:val="28"/>
        </w:rPr>
        <w:t xml:space="preserve"> </w:t>
      </w:r>
    </w:p>
    <w:p w14:paraId="27F08A25" w14:textId="77777777" w:rsidR="004B390E" w:rsidRDefault="004B390E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</w:p>
    <w:p w14:paraId="51F07D8A" w14:textId="77777777" w:rsidR="004B390E" w:rsidRDefault="00000000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Proposed Budget/Pay Arrangement for Speaker/Facilitator Fee: </w:t>
      </w:r>
    </w:p>
    <w:p w14:paraId="120CF7A5" w14:textId="77777777" w:rsidR="004B390E" w:rsidRDefault="00000000">
      <w:pPr>
        <w:spacing w:after="240"/>
        <w:ind w:left="720"/>
        <w:jc w:val="center"/>
        <w:rPr>
          <w:rFonts w:ascii="Calibri" w:eastAsia="Calibri" w:hAnsi="Calibri" w:cs="Calibri"/>
          <w:b/>
          <w:sz w:val="32"/>
          <w:szCs w:val="32"/>
        </w:rPr>
      </w:pPr>
      <w:r>
        <w:rPr>
          <w:rFonts w:ascii="Calibri" w:eastAsia="Calibri" w:hAnsi="Calibri" w:cs="Calibri"/>
          <w:b/>
          <w:sz w:val="32"/>
          <w:szCs w:val="32"/>
        </w:rPr>
        <w:t>Audience and Organizational Culture</w:t>
      </w:r>
    </w:p>
    <w:p w14:paraId="1685269F" w14:textId="77777777" w:rsidR="004B390E" w:rsidRDefault="00000000">
      <w:pPr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Your input here is helpful to understand better the dynamics of your organization’s specific</w:t>
      </w:r>
    </w:p>
    <w:p w14:paraId="0D2765A6" w14:textId="1D0D7B42" w:rsidR="004B390E" w:rsidRDefault="00000000">
      <w:pPr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 xml:space="preserve">culture and group </w:t>
      </w:r>
      <w:r w:rsidR="00863414">
        <w:rPr>
          <w:rFonts w:ascii="Calibri" w:eastAsia="Calibri" w:hAnsi="Calibri" w:cs="Calibri"/>
          <w:sz w:val="28"/>
          <w:szCs w:val="28"/>
        </w:rPr>
        <w:t>makeup</w:t>
      </w:r>
      <w:r>
        <w:rPr>
          <w:rFonts w:ascii="Calibri" w:eastAsia="Calibri" w:hAnsi="Calibri" w:cs="Calibri"/>
          <w:sz w:val="28"/>
          <w:szCs w:val="28"/>
        </w:rPr>
        <w:t>. It will not, in any way, affect the content of the program. It simply</w:t>
      </w:r>
    </w:p>
    <w:p w14:paraId="3B735A83" w14:textId="77777777" w:rsidR="004B390E" w:rsidRDefault="00000000">
      <w:pPr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helps me as the presenter to better serve your audience.</w:t>
      </w:r>
    </w:p>
    <w:p w14:paraId="536418D3" w14:textId="77777777" w:rsidR="004B390E" w:rsidRDefault="004B390E">
      <w:pPr>
        <w:spacing w:line="360" w:lineRule="auto"/>
        <w:ind w:firstLine="720"/>
        <w:rPr>
          <w:rFonts w:ascii="Calibri" w:eastAsia="Calibri" w:hAnsi="Calibri" w:cs="Calibri"/>
          <w:sz w:val="28"/>
          <w:szCs w:val="28"/>
        </w:rPr>
      </w:pPr>
    </w:p>
    <w:p w14:paraId="42192A33" w14:textId="77777777" w:rsidR="004B390E" w:rsidRDefault="00000000">
      <w:pPr>
        <w:spacing w:line="360" w:lineRule="auto"/>
        <w:ind w:firstLine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Are there any sensitive issues or topics that should be avoided?</w:t>
      </w:r>
      <w:r>
        <w:rPr>
          <w:rFonts w:ascii="Calibri" w:eastAsia="Calibri" w:hAnsi="Calibri" w:cs="Calibri"/>
          <w:sz w:val="28"/>
          <w:szCs w:val="28"/>
        </w:rPr>
        <w:t xml:space="preserve">  </w:t>
      </w:r>
    </w:p>
    <w:p w14:paraId="5A74AE4F" w14:textId="77777777" w:rsidR="004B390E" w:rsidRDefault="00000000">
      <w:pPr>
        <w:spacing w:line="360" w:lineRule="auto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Estimated number of attendees: </w:t>
      </w:r>
    </w:p>
    <w:p w14:paraId="494FE6FD" w14:textId="77777777" w:rsidR="004B390E" w:rsidRDefault="00000000">
      <w:pPr>
        <w:spacing w:line="360" w:lineRule="auto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Percentage of males (if known):</w:t>
      </w:r>
      <w:r>
        <w:rPr>
          <w:rFonts w:ascii="Calibri" w:eastAsia="Calibri" w:hAnsi="Calibri" w:cs="Calibri"/>
          <w:sz w:val="28"/>
          <w:szCs w:val="28"/>
        </w:rPr>
        <w:t xml:space="preserve"> </w:t>
      </w:r>
      <w:r>
        <w:rPr>
          <w:rFonts w:ascii="Calibri" w:eastAsia="Calibri" w:hAnsi="Calibri" w:cs="Calibri"/>
          <w:sz w:val="28"/>
          <w:szCs w:val="28"/>
        </w:rPr>
        <w:tab/>
      </w:r>
      <w:r>
        <w:rPr>
          <w:rFonts w:ascii="Calibri" w:eastAsia="Calibri" w:hAnsi="Calibri" w:cs="Calibri"/>
          <w:sz w:val="28"/>
          <w:szCs w:val="28"/>
        </w:rPr>
        <w:tab/>
      </w:r>
    </w:p>
    <w:p w14:paraId="195D4D08" w14:textId="77777777" w:rsidR="004B390E" w:rsidRDefault="00000000">
      <w:pPr>
        <w:spacing w:line="360" w:lineRule="auto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Percentage of females (if known):</w:t>
      </w:r>
      <w:r>
        <w:rPr>
          <w:rFonts w:ascii="Calibri" w:eastAsia="Calibri" w:hAnsi="Calibri" w:cs="Calibri"/>
          <w:sz w:val="28"/>
          <w:szCs w:val="28"/>
        </w:rPr>
        <w:t xml:space="preserve"> </w:t>
      </w:r>
    </w:p>
    <w:p w14:paraId="2B60EC92" w14:textId="77777777" w:rsidR="004B390E" w:rsidRDefault="00000000">
      <w:pPr>
        <w:spacing w:line="360" w:lineRule="auto"/>
        <w:ind w:firstLine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Percentage of Managers or Supervisors (if known):</w:t>
      </w:r>
      <w:r>
        <w:rPr>
          <w:rFonts w:ascii="Calibri" w:eastAsia="Calibri" w:hAnsi="Calibri" w:cs="Calibri"/>
          <w:sz w:val="28"/>
          <w:szCs w:val="28"/>
        </w:rPr>
        <w:t xml:space="preserve"> </w:t>
      </w:r>
    </w:p>
    <w:p w14:paraId="40606D83" w14:textId="77777777" w:rsidR="004B390E" w:rsidRDefault="00000000">
      <w:pPr>
        <w:spacing w:line="360" w:lineRule="auto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Percentage of Senior or Executive level Leaders (if known):</w:t>
      </w:r>
      <w:r>
        <w:rPr>
          <w:rFonts w:ascii="Calibri" w:eastAsia="Calibri" w:hAnsi="Calibri" w:cs="Calibri"/>
          <w:sz w:val="28"/>
          <w:szCs w:val="28"/>
        </w:rPr>
        <w:t xml:space="preserve"> </w:t>
      </w:r>
    </w:p>
    <w:p w14:paraId="4E561793" w14:textId="77777777" w:rsidR="004B390E" w:rsidRDefault="00000000">
      <w:pPr>
        <w:spacing w:line="360" w:lineRule="auto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Others (if known):</w:t>
      </w:r>
      <w:r>
        <w:rPr>
          <w:rFonts w:ascii="Calibri" w:eastAsia="Calibri" w:hAnsi="Calibri" w:cs="Calibri"/>
          <w:sz w:val="28"/>
          <w:szCs w:val="28"/>
        </w:rPr>
        <w:t xml:space="preserve"> </w:t>
      </w:r>
    </w:p>
    <w:p w14:paraId="57D34C33" w14:textId="77777777" w:rsidR="004B390E" w:rsidRDefault="00000000">
      <w:pPr>
        <w:spacing w:line="360" w:lineRule="auto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Group age range (if known):</w:t>
      </w:r>
      <w:r>
        <w:rPr>
          <w:rFonts w:ascii="Calibri" w:eastAsia="Calibri" w:hAnsi="Calibri" w:cs="Calibri"/>
          <w:sz w:val="28"/>
          <w:szCs w:val="28"/>
        </w:rPr>
        <w:t xml:space="preserve"> </w:t>
      </w:r>
    </w:p>
    <w:p w14:paraId="601F2CA6" w14:textId="77777777" w:rsidR="004B390E" w:rsidRDefault="00000000">
      <w:pPr>
        <w:spacing w:line="360" w:lineRule="auto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The primary language of attendees/target audience (if known):</w:t>
      </w:r>
      <w:r>
        <w:rPr>
          <w:rFonts w:ascii="Calibri" w:eastAsia="Calibri" w:hAnsi="Calibri" w:cs="Calibri"/>
          <w:sz w:val="28"/>
          <w:szCs w:val="28"/>
        </w:rPr>
        <w:t xml:space="preserve"> </w:t>
      </w:r>
    </w:p>
    <w:p w14:paraId="2700BA44" w14:textId="77777777" w:rsidR="004B390E" w:rsidRDefault="00000000">
      <w:pPr>
        <w:spacing w:line="360" w:lineRule="auto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Others who may attend the event (if known)? (clients, spouses, contractors, vendors, etc.)</w:t>
      </w:r>
      <w:r>
        <w:rPr>
          <w:rFonts w:ascii="Calibri" w:eastAsia="Calibri" w:hAnsi="Calibri" w:cs="Calibri"/>
          <w:sz w:val="28"/>
          <w:szCs w:val="28"/>
        </w:rPr>
        <w:t xml:space="preserve">    </w:t>
      </w:r>
    </w:p>
    <w:p w14:paraId="61F69400" w14:textId="77777777" w:rsidR="004B390E" w:rsidRDefault="004B390E">
      <w:pPr>
        <w:spacing w:line="360" w:lineRule="auto"/>
        <w:ind w:left="720"/>
        <w:rPr>
          <w:rFonts w:ascii="Calibri" w:eastAsia="Calibri" w:hAnsi="Calibri" w:cs="Calibri"/>
          <w:sz w:val="28"/>
          <w:szCs w:val="28"/>
        </w:rPr>
      </w:pPr>
    </w:p>
    <w:p w14:paraId="4B98A0E9" w14:textId="77777777" w:rsidR="004B390E" w:rsidRDefault="00000000">
      <w:pPr>
        <w:spacing w:line="360" w:lineRule="auto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What are the names and titles of your top leadership? Are they attending the webinar?</w:t>
      </w:r>
      <w:r>
        <w:rPr>
          <w:rFonts w:ascii="Calibri" w:eastAsia="Calibri" w:hAnsi="Calibri" w:cs="Calibri"/>
          <w:sz w:val="28"/>
          <w:szCs w:val="28"/>
        </w:rPr>
        <w:t xml:space="preserve">    </w:t>
      </w:r>
    </w:p>
    <w:p w14:paraId="3961ED7A" w14:textId="77777777" w:rsidR="004B390E" w:rsidRDefault="004B390E">
      <w:pPr>
        <w:spacing w:line="360" w:lineRule="auto"/>
        <w:ind w:left="720"/>
        <w:rPr>
          <w:rFonts w:ascii="Calibri" w:eastAsia="Calibri" w:hAnsi="Calibri" w:cs="Calibri"/>
          <w:sz w:val="28"/>
          <w:szCs w:val="28"/>
        </w:rPr>
      </w:pPr>
    </w:p>
    <w:p w14:paraId="7CE02B32" w14:textId="2B3CFC0F" w:rsidR="004B390E" w:rsidRDefault="00000000">
      <w:pPr>
        <w:spacing w:line="360" w:lineRule="auto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lastRenderedPageBreak/>
        <w:t xml:space="preserve">Is there any industry/local jargon or terminology </w:t>
      </w:r>
      <w:r w:rsidR="00863414">
        <w:rPr>
          <w:rFonts w:ascii="Calibri" w:eastAsia="Calibri" w:hAnsi="Calibri" w:cs="Calibri"/>
          <w:b/>
          <w:sz w:val="28"/>
          <w:szCs w:val="28"/>
        </w:rPr>
        <w:t>that Maurice should know</w:t>
      </w:r>
      <w:r>
        <w:rPr>
          <w:rFonts w:ascii="Calibri" w:eastAsia="Calibri" w:hAnsi="Calibri" w:cs="Calibri"/>
          <w:b/>
          <w:sz w:val="28"/>
          <w:szCs w:val="28"/>
        </w:rPr>
        <w:t xml:space="preserve"> or recognize?</w:t>
      </w:r>
      <w:r>
        <w:rPr>
          <w:rFonts w:ascii="Calibri" w:eastAsia="Calibri" w:hAnsi="Calibri" w:cs="Calibri"/>
          <w:sz w:val="28"/>
          <w:szCs w:val="28"/>
        </w:rPr>
        <w:t xml:space="preserve">   </w:t>
      </w:r>
    </w:p>
    <w:p w14:paraId="3EE6211D" w14:textId="77777777" w:rsidR="004B390E" w:rsidRDefault="004B390E">
      <w:pPr>
        <w:spacing w:line="360" w:lineRule="auto"/>
        <w:ind w:left="720"/>
        <w:rPr>
          <w:rFonts w:ascii="Calibri" w:eastAsia="Calibri" w:hAnsi="Calibri" w:cs="Calibri"/>
          <w:sz w:val="28"/>
          <w:szCs w:val="28"/>
        </w:rPr>
      </w:pPr>
    </w:p>
    <w:p w14:paraId="1D912A6E" w14:textId="77777777" w:rsidR="004B390E" w:rsidRDefault="00000000">
      <w:pPr>
        <w:spacing w:line="360" w:lineRule="auto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Describe your organization's culture. </w:t>
      </w:r>
      <w:r>
        <w:rPr>
          <w:rFonts w:ascii="Calibri" w:eastAsia="Calibri" w:hAnsi="Calibri" w:cs="Calibri"/>
          <w:sz w:val="28"/>
          <w:szCs w:val="28"/>
        </w:rPr>
        <w:t xml:space="preserve">  </w:t>
      </w:r>
    </w:p>
    <w:p w14:paraId="65159015" w14:textId="77777777" w:rsidR="004B390E" w:rsidRDefault="004B390E">
      <w:pPr>
        <w:spacing w:line="360" w:lineRule="auto"/>
        <w:ind w:left="720"/>
        <w:rPr>
          <w:rFonts w:ascii="Calibri" w:eastAsia="Calibri" w:hAnsi="Calibri" w:cs="Calibri"/>
          <w:b/>
          <w:sz w:val="28"/>
          <w:szCs w:val="28"/>
        </w:rPr>
      </w:pPr>
    </w:p>
    <w:p w14:paraId="07455278" w14:textId="77777777" w:rsidR="004B390E" w:rsidRDefault="00000000">
      <w:pPr>
        <w:spacing w:line="360" w:lineRule="auto"/>
        <w:ind w:left="720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What are the greatest challenges your organization or group is currently facing?</w:t>
      </w:r>
    </w:p>
    <w:p w14:paraId="09797B19" w14:textId="77777777" w:rsidR="004B390E" w:rsidRDefault="004B390E">
      <w:pPr>
        <w:spacing w:line="360" w:lineRule="auto"/>
        <w:ind w:left="720"/>
        <w:rPr>
          <w:rFonts w:ascii="Calibri" w:eastAsia="Calibri" w:hAnsi="Calibri" w:cs="Calibri"/>
          <w:sz w:val="28"/>
          <w:szCs w:val="28"/>
        </w:rPr>
      </w:pPr>
    </w:p>
    <w:p w14:paraId="147415B9" w14:textId="77777777" w:rsidR="004B390E" w:rsidRDefault="00000000">
      <w:pPr>
        <w:spacing w:line="360" w:lineRule="auto"/>
        <w:ind w:left="720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Who are your primary competitors, if any?</w:t>
      </w:r>
    </w:p>
    <w:p w14:paraId="4472110E" w14:textId="77777777" w:rsidR="004B390E" w:rsidRDefault="004B390E">
      <w:pPr>
        <w:spacing w:line="360" w:lineRule="auto"/>
        <w:ind w:left="720"/>
        <w:rPr>
          <w:rFonts w:ascii="Calibri" w:eastAsia="Calibri" w:hAnsi="Calibri" w:cs="Calibri"/>
          <w:sz w:val="28"/>
          <w:szCs w:val="28"/>
        </w:rPr>
      </w:pPr>
    </w:p>
    <w:p w14:paraId="67051E6D" w14:textId="77777777" w:rsidR="004B390E" w:rsidRDefault="00000000">
      <w:pPr>
        <w:spacing w:line="360" w:lineRule="auto"/>
        <w:ind w:left="720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What areas or regions does your organization or group serve?</w:t>
      </w:r>
    </w:p>
    <w:p w14:paraId="4A6D1B5B" w14:textId="77777777" w:rsidR="004B390E" w:rsidRDefault="004B390E">
      <w:pPr>
        <w:spacing w:line="360" w:lineRule="auto"/>
        <w:ind w:left="720"/>
        <w:rPr>
          <w:rFonts w:ascii="Calibri" w:eastAsia="Calibri" w:hAnsi="Calibri" w:cs="Calibri"/>
          <w:sz w:val="28"/>
          <w:szCs w:val="28"/>
        </w:rPr>
      </w:pPr>
    </w:p>
    <w:p w14:paraId="56BF5124" w14:textId="77777777" w:rsidR="004B390E" w:rsidRDefault="004B390E">
      <w:pPr>
        <w:spacing w:line="360" w:lineRule="auto"/>
        <w:ind w:left="720"/>
        <w:rPr>
          <w:rFonts w:ascii="Calibri" w:eastAsia="Calibri" w:hAnsi="Calibri" w:cs="Calibri"/>
          <w:sz w:val="28"/>
          <w:szCs w:val="28"/>
        </w:rPr>
      </w:pPr>
    </w:p>
    <w:p w14:paraId="031E4ADB" w14:textId="70A83DCA" w:rsidR="00863414" w:rsidRDefault="00A47B05">
      <w:pPr>
        <w:spacing w:after="24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Please</w:t>
      </w:r>
      <w:r w:rsidR="00000000">
        <w:rPr>
          <w:rFonts w:ascii="Calibri" w:eastAsia="Calibri" w:hAnsi="Calibri" w:cs="Calibri"/>
          <w:sz w:val="28"/>
          <w:szCs w:val="28"/>
        </w:rPr>
        <w:t xml:space="preserve"> fill out the document and send the finished version to Maurice Coleman at </w:t>
      </w:r>
      <w:hyperlink r:id="rId7">
        <w:r w:rsidR="00000000">
          <w:rPr>
            <w:rFonts w:ascii="Calibri" w:eastAsia="Calibri" w:hAnsi="Calibri" w:cs="Calibri"/>
            <w:color w:val="1155CC"/>
            <w:sz w:val="28"/>
            <w:szCs w:val="28"/>
            <w:u w:val="single"/>
          </w:rPr>
          <w:t>baldgeekinmd@gmail.com</w:t>
        </w:r>
      </w:hyperlink>
      <w:r w:rsidR="00863414">
        <w:rPr>
          <w:rFonts w:ascii="Calibri" w:eastAsia="Calibri" w:hAnsi="Calibri" w:cs="Calibri"/>
          <w:sz w:val="28"/>
          <w:szCs w:val="28"/>
        </w:rPr>
        <w:t xml:space="preserve"> </w:t>
      </w:r>
    </w:p>
    <w:p w14:paraId="38A55549" w14:textId="21F55AA2" w:rsidR="004B390E" w:rsidRDefault="00000000" w:rsidP="00863414">
      <w:pPr>
        <w:spacing w:after="240"/>
        <w:jc w:val="center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 xml:space="preserve">Thank you for your interest. </w:t>
      </w:r>
      <w:r w:rsidR="00863414">
        <w:rPr>
          <w:rFonts w:ascii="Calibri" w:eastAsia="Calibri" w:hAnsi="Calibri" w:cs="Calibri"/>
          <w:sz w:val="28"/>
          <w:szCs w:val="28"/>
        </w:rPr>
        <w:br/>
      </w:r>
      <w:r>
        <w:rPr>
          <w:rFonts w:ascii="Calibri" w:eastAsia="Calibri" w:hAnsi="Calibri" w:cs="Calibri"/>
          <w:sz w:val="28"/>
          <w:szCs w:val="28"/>
        </w:rPr>
        <w:t xml:space="preserve">Your valuable input will help </w:t>
      </w:r>
      <w:r w:rsidR="00863414" w:rsidRPr="00863414">
        <w:rPr>
          <w:rFonts w:ascii="Calibri" w:eastAsia="Calibri" w:hAnsi="Calibri" w:cs="Calibri"/>
          <w:sz w:val="28"/>
          <w:szCs w:val="28"/>
        </w:rPr>
        <w:t>ensure the event's success and effectiveness</w:t>
      </w:r>
      <w:r>
        <w:rPr>
          <w:rFonts w:ascii="Calibri" w:eastAsia="Calibri" w:hAnsi="Calibri" w:cs="Calibri"/>
          <w:sz w:val="28"/>
          <w:szCs w:val="28"/>
        </w:rPr>
        <w:t>!</w:t>
      </w:r>
    </w:p>
    <w:p w14:paraId="39C5B374" w14:textId="3C2A750C" w:rsidR="004B390E" w:rsidRDefault="00000000" w:rsidP="00863414">
      <w:pPr>
        <w:spacing w:after="240"/>
        <w:jc w:val="center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Looking forward to working with you.</w:t>
      </w:r>
    </w:p>
    <w:p w14:paraId="70822C20" w14:textId="77777777" w:rsidR="004B390E" w:rsidRDefault="004B390E">
      <w:pPr>
        <w:spacing w:line="360" w:lineRule="auto"/>
        <w:rPr>
          <w:rFonts w:ascii="Calibri" w:eastAsia="Calibri" w:hAnsi="Calibri" w:cs="Calibri"/>
          <w:sz w:val="28"/>
          <w:szCs w:val="28"/>
        </w:rPr>
      </w:pPr>
    </w:p>
    <w:sectPr w:rsidR="004B390E" w:rsidSect="00863414">
      <w:headerReference w:type="default" r:id="rId8"/>
      <w:footerReference w:type="default" r:id="rId9"/>
      <w:pgSz w:w="12240" w:h="15840"/>
      <w:pgMar w:top="720" w:right="720" w:bottom="1440" w:left="720" w:header="1080" w:footer="5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36E99" w14:textId="77777777" w:rsidR="00CD3EBA" w:rsidRDefault="00CD3EBA">
      <w:pPr>
        <w:spacing w:line="240" w:lineRule="auto"/>
      </w:pPr>
      <w:r>
        <w:separator/>
      </w:r>
    </w:p>
  </w:endnote>
  <w:endnote w:type="continuationSeparator" w:id="0">
    <w:p w14:paraId="086A3D1B" w14:textId="77777777" w:rsidR="00CD3EBA" w:rsidRDefault="00CD3E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D8B7D" w14:textId="255D59E9" w:rsidR="00863414" w:rsidRDefault="00863414">
    <w:pPr>
      <w:rPr>
        <w:sz w:val="32"/>
        <w:szCs w:val="32"/>
      </w:rPr>
    </w:pPr>
    <w:r w:rsidRPr="00863414">
      <w:rPr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28386B5F" wp14:editId="2EF03AF7">
          <wp:simplePos x="0" y="0"/>
          <wp:positionH relativeFrom="column">
            <wp:posOffset>4349750</wp:posOffset>
          </wp:positionH>
          <wp:positionV relativeFrom="paragraph">
            <wp:posOffset>-21590</wp:posOffset>
          </wp:positionV>
          <wp:extent cx="831850" cy="831850"/>
          <wp:effectExtent l="0" t="0" r="6350" b="6350"/>
          <wp:wrapNone/>
          <wp:docPr id="105" name="Picture 10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1850" cy="831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FE9607C" w14:textId="47C32B35" w:rsidR="00863414" w:rsidRPr="00863414" w:rsidRDefault="00863414" w:rsidP="00863414">
    <w:pPr>
      <w:ind w:left="720" w:firstLine="720"/>
      <w:rPr>
        <w:sz w:val="32"/>
        <w:szCs w:val="32"/>
      </w:rPr>
    </w:pPr>
    <w:r w:rsidRPr="00863414">
      <w:rPr>
        <w:sz w:val="32"/>
        <w:szCs w:val="32"/>
      </w:rPr>
      <w:t>https://linktr.ee/baldgeekinm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EB810" w14:textId="77777777" w:rsidR="00CD3EBA" w:rsidRDefault="00CD3EBA">
      <w:pPr>
        <w:spacing w:line="240" w:lineRule="auto"/>
      </w:pPr>
      <w:r>
        <w:separator/>
      </w:r>
    </w:p>
  </w:footnote>
  <w:footnote w:type="continuationSeparator" w:id="0">
    <w:p w14:paraId="2E8F97C1" w14:textId="77777777" w:rsidR="00CD3EBA" w:rsidRDefault="00CD3E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712C8" w14:textId="4199F8B6" w:rsidR="004B390E" w:rsidRDefault="00863414">
    <w:pPr>
      <w:jc w:val="right"/>
      <w:rPr>
        <w:b/>
        <w:i/>
        <w:sz w:val="38"/>
        <w:szCs w:val="38"/>
      </w:rPr>
    </w:pPr>
    <w:r>
      <w:rPr>
        <w:b/>
        <w:i/>
        <w:sz w:val="38"/>
        <w:szCs w:val="38"/>
      </w:rPr>
      <w:t xml:space="preserve">Virtual/Blended </w:t>
    </w:r>
    <w:r w:rsidR="00000000">
      <w:rPr>
        <w:b/>
        <w:i/>
        <w:sz w:val="38"/>
        <w:szCs w:val="38"/>
      </w:rPr>
      <w:t>Event Questionnaire</w:t>
    </w:r>
    <w:r w:rsidR="00000000">
      <w:rPr>
        <w:noProof/>
      </w:rPr>
      <w:drawing>
        <wp:anchor distT="114300" distB="114300" distL="114300" distR="114300" simplePos="0" relativeHeight="251658240" behindDoc="1" locked="0" layoutInCell="1" hidden="0" allowOverlap="1" wp14:anchorId="1B0D70A1" wp14:editId="6DA68490">
          <wp:simplePos x="0" y="0"/>
          <wp:positionH relativeFrom="column">
            <wp:posOffset>-209549</wp:posOffset>
          </wp:positionH>
          <wp:positionV relativeFrom="paragraph">
            <wp:posOffset>-571499</wp:posOffset>
          </wp:positionV>
          <wp:extent cx="2138363" cy="829425"/>
          <wp:effectExtent l="0" t="0" r="0" b="0"/>
          <wp:wrapNone/>
          <wp:docPr id="104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8363" cy="8294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MrGwNDcwMTYzNjBR0lEKTi0uzszPAykwrAUAmdWI5ywAAAA="/>
  </w:docVars>
  <w:rsids>
    <w:rsidRoot w:val="004B390E"/>
    <w:rsid w:val="004B390E"/>
    <w:rsid w:val="00863414"/>
    <w:rsid w:val="00A47B05"/>
    <w:rsid w:val="00CD3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51FB15"/>
  <w15:docId w15:val="{53D8AC3C-2E49-42F2-9112-989CD6574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86341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3414"/>
  </w:style>
  <w:style w:type="paragraph" w:styleId="Footer">
    <w:name w:val="footer"/>
    <w:basedOn w:val="Normal"/>
    <w:link w:val="FooterChar"/>
    <w:uiPriority w:val="99"/>
    <w:unhideWhenUsed/>
    <w:rsid w:val="0086341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3414"/>
  </w:style>
  <w:style w:type="character" w:styleId="Hyperlink">
    <w:name w:val="Hyperlink"/>
    <w:basedOn w:val="DefaultParagraphFont"/>
    <w:uiPriority w:val="99"/>
    <w:unhideWhenUsed/>
    <w:rsid w:val="0086341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34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aldgeekinmd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71A7BF-0F0F-40C2-8DB1-27F7D1D1C9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633</Words>
  <Characters>3591</Characters>
  <Application>Microsoft Office Word</Application>
  <DocSecurity>0</DocSecurity>
  <Lines>89</Lines>
  <Paragraphs>84</Paragraphs>
  <ScaleCrop>false</ScaleCrop>
  <Company/>
  <LinksUpToDate>false</LinksUpToDate>
  <CharactersWithSpaces>4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urice</dc:creator>
  <cp:lastModifiedBy>Maurice</cp:lastModifiedBy>
  <cp:revision>3</cp:revision>
  <dcterms:created xsi:type="dcterms:W3CDTF">2022-11-08T23:56:00Z</dcterms:created>
  <dcterms:modified xsi:type="dcterms:W3CDTF">2022-11-09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a2a36418928c9d4bb54a23da63cd3a934f8b6dc243da2161074be885e87df9</vt:lpwstr>
  </property>
</Properties>
</file>